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Start w:id="1" w:name="_GoBack"/>
      <w:bookmarkEnd w:id="0"/>
      <w:bookmarkEnd w:id="1"/>
      <w:r>
        <w:rPr>
          <w:noProof/>
          <w:lang w:val="en-PH" w:eastAsia="en-PH"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63EED427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561AA0">
        <w:rPr>
          <w:rFonts w:ascii="Franklin Gothic Demi" w:eastAsia="Franklin Gothic Demi" w:hAnsi="Franklin Gothic Demi" w:cs="Franklin Gothic Demi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79326F3D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1C062A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682496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515EDC9D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2" w:name="_Hlk484595953"/>
      <w:r w:rsidRPr="007C5517">
        <w:rPr>
          <w:rFonts w:cs="Franklin Gothic Book"/>
          <w:color w:val="C00000"/>
        </w:rPr>
        <w:t>*</w:t>
      </w:r>
      <w:r w:rsidR="001C062A">
        <w:rPr>
          <w:rFonts w:cs="Franklin Gothic Book"/>
          <w:color w:val="C00000"/>
        </w:rPr>
        <w:t>Includes</w:t>
      </w:r>
      <w:r w:rsidRPr="007C5517">
        <w:rPr>
          <w:rFonts w:cs="Franklin Gothic Book"/>
          <w:color w:val="C00000"/>
        </w:rPr>
        <w:t xml:space="preserve"> Registered Professional Network (RPN) credentials and wallet card.   </w:t>
      </w:r>
    </w:p>
    <w:bookmarkEnd w:id="2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68249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682496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6D49E4CD" w:rsidR="005D72C0" w:rsidRDefault="0068249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Feb. 11-13</w:t>
      </w:r>
      <w:r w:rsidR="00D90262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6ECEAA08" w:rsidR="005D72C0" w:rsidRDefault="0068249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>May 6-8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53C428B0" w:rsidR="005D72C0" w:rsidRDefault="00682496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 xml:space="preserve">Aug. </w:t>
      </w:r>
      <w:r w:rsidR="00314959">
        <w:rPr>
          <w:rFonts w:ascii="Franklin Gothic Book" w:hAnsi="Franklin Gothic Book" w:cs="FranklinGothicBook"/>
          <w:color w:val="000000"/>
          <w:sz w:val="16"/>
          <w:szCs w:val="16"/>
        </w:rPr>
        <w:t>27-29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7792268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61AA0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61AA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Nov. 11-13)</w:t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3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EndPr/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3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7D02B2F7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 xml:space="preserve">There will be a convenience fee of </w:t>
      </w:r>
      <w:r w:rsidR="00D31B8C">
        <w:rPr>
          <w:i/>
        </w:rPr>
        <w:t>4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6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  <w:lang w:val="en-PH" w:eastAsia="en-PH"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20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9A2D1B" w14:textId="77777777" w:rsidR="00682496" w:rsidRDefault="00682496" w:rsidP="008F7DBA">
      <w:r>
        <w:separator/>
      </w:r>
    </w:p>
  </w:endnote>
  <w:endnote w:type="continuationSeparator" w:id="0">
    <w:p w14:paraId="67CC7521" w14:textId="77777777" w:rsidR="00682496" w:rsidRDefault="00682496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4A58C4" w14:textId="77777777" w:rsidR="00682496" w:rsidRDefault="00682496" w:rsidP="008F7DBA">
      <w:r>
        <w:separator/>
      </w:r>
    </w:p>
  </w:footnote>
  <w:footnote w:type="continuationSeparator" w:id="0">
    <w:p w14:paraId="1CF1EEA3" w14:textId="77777777" w:rsidR="00682496" w:rsidRDefault="00682496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5TTtlhY+MW//yDOYnO5iQhhc9/GY06P8P5A1NbvGbf1kh2qwGS2/1GoVGMZJn7gzuNSdL1rHZReOaJemWuLn9w==" w:salt="1iW5CNxhl+4lzoFK8vOog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C062A"/>
    <w:rsid w:val="001D67AB"/>
    <w:rsid w:val="001D7771"/>
    <w:rsid w:val="001E4AD6"/>
    <w:rsid w:val="00210359"/>
    <w:rsid w:val="00243209"/>
    <w:rsid w:val="00255657"/>
    <w:rsid w:val="002656C6"/>
    <w:rsid w:val="0027314F"/>
    <w:rsid w:val="00281223"/>
    <w:rsid w:val="002871D0"/>
    <w:rsid w:val="002A692E"/>
    <w:rsid w:val="002B0286"/>
    <w:rsid w:val="002D2B0E"/>
    <w:rsid w:val="003028F7"/>
    <w:rsid w:val="00314959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4F7721"/>
    <w:rsid w:val="0052006E"/>
    <w:rsid w:val="00537F9C"/>
    <w:rsid w:val="00546C9D"/>
    <w:rsid w:val="00561AA0"/>
    <w:rsid w:val="005778A0"/>
    <w:rsid w:val="005C2AEE"/>
    <w:rsid w:val="005C3A0B"/>
    <w:rsid w:val="005D72C0"/>
    <w:rsid w:val="005F680F"/>
    <w:rsid w:val="006016F9"/>
    <w:rsid w:val="00607AA9"/>
    <w:rsid w:val="00610A06"/>
    <w:rsid w:val="00641473"/>
    <w:rsid w:val="006456BB"/>
    <w:rsid w:val="00646B51"/>
    <w:rsid w:val="0065536F"/>
    <w:rsid w:val="00682496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405D2"/>
    <w:rsid w:val="00C71EA8"/>
    <w:rsid w:val="00CA2BA3"/>
    <w:rsid w:val="00CC24F4"/>
    <w:rsid w:val="00CC7406"/>
    <w:rsid w:val="00CD5E58"/>
    <w:rsid w:val="00CE56C0"/>
    <w:rsid w:val="00D012C8"/>
    <w:rsid w:val="00D237AA"/>
    <w:rsid w:val="00D31B8C"/>
    <w:rsid w:val="00D54E74"/>
    <w:rsid w:val="00D56058"/>
    <w:rsid w:val="00D65A9D"/>
    <w:rsid w:val="00D71BDB"/>
    <w:rsid w:val="00D90262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E38B8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F73EA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0F73EA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57ADE"/>
    <w:rsid w:val="004C2BF1"/>
    <w:rsid w:val="004C7441"/>
    <w:rsid w:val="004D00B8"/>
    <w:rsid w:val="004E412F"/>
    <w:rsid w:val="004F080B"/>
    <w:rsid w:val="005A532B"/>
    <w:rsid w:val="005B050E"/>
    <w:rsid w:val="005D1AA9"/>
    <w:rsid w:val="005D3166"/>
    <w:rsid w:val="006B753E"/>
    <w:rsid w:val="006F4B8D"/>
    <w:rsid w:val="00876688"/>
    <w:rsid w:val="00892EC1"/>
    <w:rsid w:val="009412FB"/>
    <w:rsid w:val="0095515E"/>
    <w:rsid w:val="00A753FF"/>
    <w:rsid w:val="00AC657F"/>
    <w:rsid w:val="00B72EBA"/>
    <w:rsid w:val="00BB2D49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C9DF7-0F58-4640-B25D-41DEF89DE778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825CC754-F392-44CF-86E4-AC18FF26F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0B5-A2AD-43DF-94EC-5CABD1B159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211B3E-383B-4D94-99E7-A6AC749BF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17</cp:revision>
  <dcterms:created xsi:type="dcterms:W3CDTF">2018-07-24T15:05:00Z</dcterms:created>
  <dcterms:modified xsi:type="dcterms:W3CDTF">2019-07-1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